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0035CF" w14:textId="77777777" w:rsidR="00560F98" w:rsidRDefault="0064760D" w:rsidP="0064760D">
      <w:pPr>
        <w:jc w:val="center"/>
        <w:rPr>
          <w:b/>
          <w:bCs/>
          <w:sz w:val="40"/>
          <w:szCs w:val="40"/>
        </w:rPr>
      </w:pPr>
      <w:r w:rsidRPr="0064760D">
        <w:rPr>
          <w:b/>
          <w:bCs/>
          <w:sz w:val="40"/>
          <w:szCs w:val="40"/>
        </w:rPr>
        <w:t xml:space="preserve">ECTE 432 Computer Architecture Pipeline Project </w:t>
      </w:r>
    </w:p>
    <w:p w14:paraId="7D1D056F" w14:textId="77777777" w:rsidR="0064760D" w:rsidRDefault="0064760D" w:rsidP="0064760D">
      <w:pPr>
        <w:jc w:val="center"/>
        <w:rPr>
          <w:b/>
          <w:bCs/>
          <w:sz w:val="40"/>
          <w:szCs w:val="40"/>
        </w:rPr>
      </w:pPr>
    </w:p>
    <w:p w14:paraId="5D667F37" w14:textId="77777777" w:rsidR="0064760D" w:rsidRDefault="0064760D" w:rsidP="0064760D">
      <w:pPr>
        <w:rPr>
          <w:b/>
          <w:bCs/>
          <w:sz w:val="40"/>
          <w:szCs w:val="40"/>
        </w:rPr>
      </w:pPr>
    </w:p>
    <w:p w14:paraId="402B3F9D" w14:textId="77777777" w:rsidR="0064760D" w:rsidRDefault="008243EA" w:rsidP="0064760D">
      <w:pPr>
        <w:rPr>
          <w:sz w:val="20"/>
          <w:szCs w:val="20"/>
        </w:rPr>
      </w:pPr>
      <w:r>
        <w:rPr>
          <w:sz w:val="20"/>
          <w:szCs w:val="20"/>
        </w:rPr>
        <w:t xml:space="preserve">The Simulink model shown below was used to simulate the MIPS Pipeline Architecture </w:t>
      </w:r>
    </w:p>
    <w:p w14:paraId="563453AF" w14:textId="77777777" w:rsidR="008243EA" w:rsidRDefault="008243EA" w:rsidP="0064760D">
      <w:pPr>
        <w:rPr>
          <w:sz w:val="20"/>
          <w:szCs w:val="20"/>
        </w:rPr>
      </w:pPr>
    </w:p>
    <w:p w14:paraId="307B3EC3" w14:textId="77777777" w:rsidR="008243EA" w:rsidRDefault="008243EA" w:rsidP="0064760D">
      <w:pPr>
        <w:rPr>
          <w:sz w:val="20"/>
          <w:szCs w:val="20"/>
        </w:rPr>
      </w:pPr>
      <w:r w:rsidRPr="008243EA">
        <w:rPr>
          <w:noProof/>
          <w:sz w:val="20"/>
          <w:szCs w:val="20"/>
        </w:rPr>
        <w:drawing>
          <wp:inline distT="0" distB="0" distL="0" distR="0" wp14:anchorId="12484202" wp14:editId="79191493">
            <wp:extent cx="6267938" cy="3055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73432" cy="305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37EAF" w14:textId="77777777" w:rsidR="008243EA" w:rsidRDefault="008243EA" w:rsidP="0064760D">
      <w:pPr>
        <w:rPr>
          <w:sz w:val="20"/>
          <w:szCs w:val="20"/>
        </w:rPr>
      </w:pPr>
      <w:r>
        <w:rPr>
          <w:sz w:val="20"/>
          <w:szCs w:val="20"/>
        </w:rPr>
        <w:t xml:space="preserve">Some of the blocks were created in the </w:t>
      </w:r>
      <w:proofErr w:type="spellStart"/>
      <w:r>
        <w:rPr>
          <w:sz w:val="20"/>
          <w:szCs w:val="20"/>
        </w:rPr>
        <w:t>Vivado</w:t>
      </w:r>
      <w:proofErr w:type="spellEnd"/>
      <w:r>
        <w:rPr>
          <w:sz w:val="20"/>
          <w:szCs w:val="20"/>
        </w:rPr>
        <w:t xml:space="preserve"> using the VHDL file codes where as others were directly implemented using different in-built functions provided from the Xilinx </w:t>
      </w:r>
      <w:proofErr w:type="spellStart"/>
      <w:r>
        <w:rPr>
          <w:sz w:val="20"/>
          <w:szCs w:val="20"/>
        </w:rPr>
        <w:t>Blockset</w:t>
      </w:r>
      <w:proofErr w:type="spellEnd"/>
      <w:r>
        <w:rPr>
          <w:sz w:val="20"/>
          <w:szCs w:val="20"/>
        </w:rPr>
        <w:t>.</w:t>
      </w:r>
    </w:p>
    <w:p w14:paraId="03BFA9C3" w14:textId="77777777" w:rsidR="008243EA" w:rsidRDefault="008243EA" w:rsidP="0064760D">
      <w:pPr>
        <w:rPr>
          <w:sz w:val="20"/>
          <w:szCs w:val="20"/>
        </w:rPr>
      </w:pPr>
    </w:p>
    <w:p w14:paraId="6AE05B6E" w14:textId="77777777" w:rsidR="008243EA" w:rsidRDefault="008243EA" w:rsidP="0064760D">
      <w:pPr>
        <w:rPr>
          <w:sz w:val="20"/>
          <w:szCs w:val="20"/>
        </w:rPr>
      </w:pPr>
      <w:r>
        <w:rPr>
          <w:sz w:val="20"/>
          <w:szCs w:val="20"/>
        </w:rPr>
        <w:t xml:space="preserve">The blocks of the following were created using </w:t>
      </w:r>
      <w:proofErr w:type="spellStart"/>
      <w:r>
        <w:rPr>
          <w:sz w:val="20"/>
          <w:szCs w:val="20"/>
        </w:rPr>
        <w:t>Vivado</w:t>
      </w:r>
      <w:proofErr w:type="spellEnd"/>
      <w:r>
        <w:rPr>
          <w:sz w:val="20"/>
          <w:szCs w:val="20"/>
        </w:rPr>
        <w:t xml:space="preserve"> :-  Instruction Memory, Hazard Unit, Control Unit, Register Files, Control Unit, ALU, Forwarding Unit, Data memory &amp; Sign Extender.</w:t>
      </w:r>
    </w:p>
    <w:p w14:paraId="3C2087A2" w14:textId="77777777" w:rsidR="008243EA" w:rsidRDefault="008243EA" w:rsidP="0064760D">
      <w:pPr>
        <w:rPr>
          <w:sz w:val="20"/>
          <w:szCs w:val="20"/>
        </w:rPr>
      </w:pPr>
    </w:p>
    <w:p w14:paraId="47002625" w14:textId="77777777" w:rsidR="008243EA" w:rsidRPr="008243EA" w:rsidRDefault="008243EA" w:rsidP="008243E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243EA">
        <w:rPr>
          <w:sz w:val="20"/>
          <w:szCs w:val="20"/>
        </w:rPr>
        <w:t>PC :  Counter setup that is incremented by 4 at every clock cycle.</w:t>
      </w:r>
    </w:p>
    <w:p w14:paraId="6BC4408A" w14:textId="77777777" w:rsidR="008243EA" w:rsidRPr="008243EA" w:rsidRDefault="008243EA" w:rsidP="008243E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243EA">
        <w:rPr>
          <w:sz w:val="20"/>
          <w:szCs w:val="20"/>
        </w:rPr>
        <w:t>Control Unit: Control Unit is responsible for sending control signals for other blocks , this is done by decoding the opcode it receives as the input.</w:t>
      </w:r>
    </w:p>
    <w:p w14:paraId="62ECEBF0" w14:textId="77777777" w:rsidR="008243EA" w:rsidRDefault="008243EA" w:rsidP="008243E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243EA">
        <w:rPr>
          <w:sz w:val="20"/>
          <w:szCs w:val="20"/>
        </w:rPr>
        <w:t>Instruction memory : Stores the Hexadecimal values of test program.</w:t>
      </w:r>
    </w:p>
    <w:p w14:paraId="36242F21" w14:textId="77777777" w:rsidR="008243EA" w:rsidRPr="008243EA" w:rsidRDefault="008243EA" w:rsidP="008243E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Hazard Unit: This block is coded </w:t>
      </w:r>
      <w:proofErr w:type="spellStart"/>
      <w:r>
        <w:rPr>
          <w:sz w:val="20"/>
          <w:szCs w:val="20"/>
        </w:rPr>
        <w:t>when ever</w:t>
      </w:r>
      <w:proofErr w:type="spellEnd"/>
      <w:r>
        <w:rPr>
          <w:sz w:val="20"/>
          <w:szCs w:val="20"/>
        </w:rPr>
        <w:t xml:space="preserve"> there is hazard detected while running the code</w:t>
      </w:r>
    </w:p>
    <w:p w14:paraId="2530CFC5" w14:textId="77777777" w:rsidR="008243EA" w:rsidRPr="008243EA" w:rsidRDefault="008243EA" w:rsidP="008243E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243EA">
        <w:rPr>
          <w:sz w:val="20"/>
          <w:szCs w:val="20"/>
        </w:rPr>
        <w:t>ALU : The ALU stores the address of the data in the system.</w:t>
      </w:r>
    </w:p>
    <w:p w14:paraId="5C9F76AE" w14:textId="77777777" w:rsidR="008243EA" w:rsidRPr="008243EA" w:rsidRDefault="008243EA" w:rsidP="008243E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243EA">
        <w:rPr>
          <w:sz w:val="20"/>
          <w:szCs w:val="20"/>
        </w:rPr>
        <w:t>ALU control :  Decodes r type functions and the functions performed by the ALU are controlled by the ALU control.</w:t>
      </w:r>
    </w:p>
    <w:p w14:paraId="6C98E14D" w14:textId="77777777" w:rsidR="008243EA" w:rsidRPr="008243EA" w:rsidRDefault="008243EA" w:rsidP="008243EA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8243EA">
        <w:rPr>
          <w:sz w:val="20"/>
          <w:szCs w:val="20"/>
        </w:rPr>
        <w:t xml:space="preserve">Sign Extender : Converts 16-bit numbers to 32 bits if the </w:t>
      </w:r>
      <w:proofErr w:type="spellStart"/>
      <w:r w:rsidRPr="008243EA">
        <w:rPr>
          <w:sz w:val="20"/>
          <w:szCs w:val="20"/>
        </w:rPr>
        <w:t>msb</w:t>
      </w:r>
      <w:proofErr w:type="spellEnd"/>
      <w:r w:rsidRPr="008243EA">
        <w:rPr>
          <w:sz w:val="20"/>
          <w:szCs w:val="20"/>
        </w:rPr>
        <w:t xml:space="preserve"> of the immediate is 1 and append 16 ones in the beginning else append zeros.</w:t>
      </w:r>
    </w:p>
    <w:p w14:paraId="40083CFC" w14:textId="77777777" w:rsidR="008243EA" w:rsidRDefault="00EB4A22" w:rsidP="0064760D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 xml:space="preserve">Output Results </w:t>
      </w:r>
    </w:p>
    <w:p w14:paraId="17186CB0" w14:textId="77777777" w:rsidR="00EB4A22" w:rsidRDefault="00EB4A22" w:rsidP="0064760D">
      <w:pPr>
        <w:rPr>
          <w:sz w:val="20"/>
          <w:szCs w:val="20"/>
        </w:rPr>
      </w:pPr>
      <w:r w:rsidRPr="008243EA">
        <w:rPr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237410A" wp14:editId="2CC6FD5E">
            <wp:simplePos x="0" y="0"/>
            <wp:positionH relativeFrom="margin">
              <wp:posOffset>-274320</wp:posOffset>
            </wp:positionH>
            <wp:positionV relativeFrom="paragraph">
              <wp:posOffset>310515</wp:posOffset>
            </wp:positionV>
            <wp:extent cx="6512560" cy="2964180"/>
            <wp:effectExtent l="0" t="0" r="2540" b="7620"/>
            <wp:wrapTight wrapText="bothSides">
              <wp:wrapPolygon edited="0">
                <wp:start x="0" y="0"/>
                <wp:lineTo x="0" y="21517"/>
                <wp:lineTo x="21545" y="21517"/>
                <wp:lineTo x="2154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256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0E46F3" w14:textId="77777777" w:rsidR="008243EA" w:rsidRDefault="008243EA" w:rsidP="0064760D">
      <w:pPr>
        <w:rPr>
          <w:sz w:val="20"/>
          <w:szCs w:val="20"/>
        </w:rPr>
      </w:pPr>
    </w:p>
    <w:p w14:paraId="01C495CC" w14:textId="77777777" w:rsidR="00EB4A22" w:rsidRDefault="00EB4A22" w:rsidP="0064760D">
      <w:pPr>
        <w:rPr>
          <w:sz w:val="20"/>
          <w:szCs w:val="20"/>
        </w:rPr>
      </w:pPr>
      <w:r>
        <w:rPr>
          <w:sz w:val="20"/>
          <w:szCs w:val="20"/>
        </w:rPr>
        <w:t xml:space="preserve">Four Outputs were displayed on the </w:t>
      </w:r>
      <w:proofErr w:type="spellStart"/>
      <w:r>
        <w:rPr>
          <w:sz w:val="20"/>
          <w:szCs w:val="20"/>
        </w:rPr>
        <w:t>WaveForm</w:t>
      </w:r>
      <w:proofErr w:type="spellEnd"/>
      <w:r>
        <w:rPr>
          <w:sz w:val="20"/>
          <w:szCs w:val="20"/>
        </w:rPr>
        <w:t xml:space="preserve"> viewer these are mainly the Program Counter Value, Clock, Result, Instruction Memory. </w:t>
      </w:r>
    </w:p>
    <w:p w14:paraId="6DB36B74" w14:textId="77777777" w:rsidR="00EB4A22" w:rsidRDefault="00EB4A22" w:rsidP="0064760D">
      <w:pPr>
        <w:rPr>
          <w:sz w:val="20"/>
          <w:szCs w:val="20"/>
        </w:rPr>
      </w:pPr>
    </w:p>
    <w:p w14:paraId="172E31C3" w14:textId="506F3BC4" w:rsidR="00EB4A22" w:rsidRDefault="00EB4A22" w:rsidP="0064760D">
      <w:pPr>
        <w:rPr>
          <w:sz w:val="20"/>
          <w:szCs w:val="20"/>
        </w:rPr>
      </w:pPr>
      <w:r>
        <w:rPr>
          <w:sz w:val="20"/>
          <w:szCs w:val="20"/>
        </w:rPr>
        <w:t>Some errors were displayed on the Waveform Viewer due to some errors in the Simulink model or the codes</w:t>
      </w:r>
      <w:r w:rsidR="00C400BD">
        <w:rPr>
          <w:sz w:val="20"/>
          <w:szCs w:val="20"/>
        </w:rPr>
        <w:t xml:space="preserve">. The simulation are only 70-80% accurate since it produces wrong output data from the results. </w:t>
      </w:r>
      <w:bookmarkStart w:id="0" w:name="_GoBack"/>
      <w:bookmarkEnd w:id="0"/>
    </w:p>
    <w:p w14:paraId="6237D08B" w14:textId="77777777" w:rsidR="00EB4A22" w:rsidRPr="0064760D" w:rsidRDefault="00EB4A22" w:rsidP="0064760D">
      <w:pPr>
        <w:rPr>
          <w:sz w:val="20"/>
          <w:szCs w:val="20"/>
        </w:rPr>
      </w:pPr>
      <w:r w:rsidRPr="00EB4A22">
        <w:rPr>
          <w:noProof/>
          <w:sz w:val="20"/>
          <w:szCs w:val="20"/>
        </w:rPr>
        <w:drawing>
          <wp:inline distT="0" distB="0" distL="0" distR="0" wp14:anchorId="68F2C5BB" wp14:editId="449874D2">
            <wp:extent cx="5943600" cy="28416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4A22" w:rsidRPr="006476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592874"/>
    <w:multiLevelType w:val="hybridMultilevel"/>
    <w:tmpl w:val="96A60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TQ2NTI2Mzc0NLBU0lEKTi0uzszPAykwrAUAPEIpiiwAAAA="/>
  </w:docVars>
  <w:rsids>
    <w:rsidRoot w:val="0064760D"/>
    <w:rsid w:val="00560F98"/>
    <w:rsid w:val="0064760D"/>
    <w:rsid w:val="008243EA"/>
    <w:rsid w:val="00C400BD"/>
    <w:rsid w:val="00EB4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B9C6F"/>
  <w15:chartTrackingRefBased/>
  <w15:docId w15:val="{ACBEE61A-F904-4264-B36E-CFB4EDBB4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3EA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46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n Xavier</dc:creator>
  <cp:keywords/>
  <dc:description/>
  <cp:lastModifiedBy>Jeen Xavier</cp:lastModifiedBy>
  <cp:revision>3</cp:revision>
  <dcterms:created xsi:type="dcterms:W3CDTF">2020-05-15T18:33:00Z</dcterms:created>
  <dcterms:modified xsi:type="dcterms:W3CDTF">2020-05-18T16:09:00Z</dcterms:modified>
</cp:coreProperties>
</file>